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lton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lt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09 Northwest 55th Place, Coral Springs, FL, USA Coral Springs, FL, USA 33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ltonthomas12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6580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